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John Doe</w:t>
      </w:r>
      <w:r>
        <w:br/>
      </w:r>
      <w:r>
        <w:t xml:space="preserve">123 Business Street, Singapore 058901</w:t>
      </w:r>
      <w:r>
        <w:br/>
      </w:r>
      <w:r>
        <w:t xml:space="preserve">Email: john.doe@example.com | Phone: +65 9876 5432</w:t>
      </w:r>
    </w:p>
    <w:bookmarkEnd w:id="20"/>
    <w:p>
      <w:pPr>
        <w:pStyle w:val="BodyText"/>
      </w:pPr>
      <w:r>
        <w:t xml:space="preserve">Date: [Insert Date]</w:t>
      </w:r>
    </w:p>
    <w:p>
      <w:pPr>
        <w:pStyle w:val="BodyText"/>
      </w:pPr>
      <w:r>
        <w:t xml:space="preserve">[Hiring Manager's Name]</w:t>
      </w:r>
      <w:r>
        <w:br/>
      </w:r>
      <w:r>
        <w:t xml:space="preserve">[Company Name]</w:t>
      </w:r>
      <w:r>
        <w:br/>
      </w:r>
      <w:r>
        <w:t xml:space="preserve">[Company Address]</w:t>
      </w:r>
      <w:r>
        <w:br/>
      </w:r>
      <w:r>
        <w:t xml:space="preserve">Singapore, Singapore</w:t>
      </w:r>
    </w:p>
    <w:bookmarkStart w:id="21" w:name="dear-hiring-managers-name"/>
    <w:p>
      <w:pPr>
        <w:pStyle w:val="Heading2"/>
      </w:pPr>
      <w:r>
        <w:t xml:space="preserve">Dear [Hiring Manager's Name],</w:t>
      </w:r>
    </w:p>
    <w:p>
      <w:pPr>
        <w:pStyle w:val="FirstParagraph"/>
      </w:pPr>
      <w:r>
        <w:t xml:space="preserve">I am writing to express my enthusiastic interest in the Sales Executive position at [Company Name] in Singapore. As a seasoned sales professional with over a decade of experience navigating the dynamic business landscape of Singapore, I am eager to contribute my expertise, strategic mindset, and passion for building client relationships to drive growth for your organization. This opportunity aligns perfectly with my career goals and my deep understanding of the unique challenges and opportunities that define the Singapore market.</w:t>
      </w:r>
    </w:p>
    <w:bookmarkEnd w:id="21"/>
    <w:bookmarkStart w:id="22" w:name="Xd36673fb8ff781f6a399a1622466e2132c5712f"/>
    <w:p>
      <w:pPr>
        <w:pStyle w:val="Heading3"/>
      </w:pPr>
      <w:r>
        <w:t xml:space="preserve">Why Singapore? A Strategic Hub for Sales Excellence</w:t>
      </w:r>
    </w:p>
    <w:p>
      <w:pPr>
        <w:pStyle w:val="FirstParagraph"/>
      </w:pPr>
      <w:r>
        <w:t xml:space="preserve">Singapore has long been a global epicenter for trade, innovation, and commerce, and its business environment demands professionals who can adapt to rapid changes while maintaining a relentless focus on results. As a Sales Executive in Singapore, I have consistently thrived in this high-energy setting, leveraging my ability to analyze market trends, identify client needs, and deliver solutions that exceed expectations. My career has been shaped by the rigorous standards of Singapore's competitive business ecosystem, where precision, cultural sensitivity, and operational excellence are non-negotiable.</w:t>
      </w:r>
    </w:p>
    <w:p>
      <w:pPr>
        <w:pStyle w:val="BodyText"/>
      </w:pPr>
      <w:r>
        <w:t xml:space="preserve">Throughout my tenure in Singapore’s sales industry, I have specialized in [specific industry or product type], working with both local enterprises and multinational corporations to optimize their sales strategies. My experience spans B2B and B2C sectors, allowing me to develop a versatile skill set that includes negotiation, account management, and data-driven decision-making. For instance, during my time at [Previous Company], I led a team that achieved a 40% increase in annual sales by implementing targeted outreach programs tailored to Singapore’s diverse consumer base.</w:t>
      </w:r>
    </w:p>
    <w:bookmarkEnd w:id="22"/>
    <w:bookmarkStart w:id="23" w:name="core-competencies-as-a-sales-executive"/>
    <w:p>
      <w:pPr>
        <w:pStyle w:val="Heading3"/>
      </w:pPr>
      <w:r>
        <w:t xml:space="preserve">Core Competencies as a Sales Executive</w:t>
      </w:r>
    </w:p>
    <w:p>
      <w:pPr>
        <w:pStyle w:val="FirstParagraph"/>
      </w:pPr>
      <w:r>
        <w:t xml:space="preserve">As a Sales Executive, my strength lies in combining analytical rigor with a deep understanding of client psychology. I have consistently demonstrated the ability to build long-term relationships by prioritizing trust, transparency, and personalized service. In Singapore’s fast-paced environment, where time is often a critical factor, I have honed my skills in time management and prioritization to ensure that every client receives the attention they deserve.</w:t>
      </w:r>
    </w:p>
    <w:p>
      <w:pPr>
        <w:pStyle w:val="BodyText"/>
      </w:pPr>
      <w:r>
        <w:t xml:space="preserve">My technical expertise includes proficiency in CRM tools such as Salesforce and HubSpot, which I use to track performance metrics and identify growth opportunities. Additionally, I am fluent in [specific languages if applicable], which has enabled me to connect with a broader range of clients across Singapore’s multicultural population. This linguistic versatility, paired with my cultural awareness, allows me to navigate complex negotiations and build rapport with stakeholders from diverse backgrounds.</w:t>
      </w:r>
    </w:p>
    <w:bookmarkEnd w:id="23"/>
    <w:bookmarkStart w:id="24" w:name="proven-track-record-in-singapores-market"/>
    <w:p>
      <w:pPr>
        <w:pStyle w:val="Heading3"/>
      </w:pPr>
      <w:r>
        <w:t xml:space="preserve">Proven Track Record in Singapore’s Market</w:t>
      </w:r>
    </w:p>
    <w:p>
      <w:pPr>
        <w:pStyle w:val="FirstParagraph"/>
      </w:pPr>
      <w:r>
        <w:t xml:space="preserve">One of my most significant achievements in Singapore was spearheading a campaign for [Previous Company] that targeted the hospitality sector. By leveraging insights from market research and collaborating with cross-functional teams, I developed a tailored sales strategy that resulted in a 25% increase in client acquisition within six months. This success was not only recognized internally but also contributed to the company’s recognition as one of Singapore’s top-performing firms in its industry.</w:t>
      </w:r>
    </w:p>
    <w:p>
      <w:pPr>
        <w:pStyle w:val="BodyText"/>
      </w:pPr>
      <w:r>
        <w:t xml:space="preserve">Another key milestone was my role in expanding our digital sales channels during the pandemic. Recognizing the shift toward e-commerce and remote engagement, I led a team to restructure our approach, resulting in a 30% rise in online sales. This initiative underscored my ability to adapt to changing circumstances while maintaining a focus on client satisfaction—a value that is deeply ingrained in Singapore’s business culture.</w:t>
      </w:r>
    </w:p>
    <w:bookmarkEnd w:id="24"/>
    <w:bookmarkStart w:id="25" w:name="Xbd337729dbb2125e6b33b1564aa538b1982689f"/>
    <w:p>
      <w:pPr>
        <w:pStyle w:val="Heading3"/>
      </w:pPr>
      <w:r>
        <w:t xml:space="preserve">Why [Company Name]? A Shared Vision for Growth</w:t>
      </w:r>
    </w:p>
    <w:p>
      <w:pPr>
        <w:pStyle w:val="FirstParagraph"/>
      </w:pPr>
      <w:r>
        <w:t xml:space="preserve">I am particularly drawn to [Company Name] because of its reputation as a leader in [specific industry or niche]. Your commitment to innovation and customer-centric solutions resonates with my own professional philosophy. I am confident that my experience in Singapore’s competitive market, combined with my passion for driving results, will enable me to contribute meaningfully to your team.</w:t>
      </w:r>
    </w:p>
    <w:p>
      <w:pPr>
        <w:pStyle w:val="BodyText"/>
      </w:pPr>
      <w:r>
        <w:t xml:space="preserve">Moreover, I admire how [Company Name] has embraced sustainability and digital transformation—trends that are increasingly vital in Singapore’s evolving business landscape. I am eager to collaborate with a forward-thinking organization like yours to explore new opportunities and create value for clients and stakeholders alike.</w:t>
      </w:r>
    </w:p>
    <w:bookmarkEnd w:id="25"/>
    <w:bookmarkStart w:id="26" w:name="conclusion-a-partnership-for-success"/>
    <w:p>
      <w:pPr>
        <w:pStyle w:val="Heading3"/>
      </w:pPr>
      <w:r>
        <w:t xml:space="preserve">Conclusion: A Partnership for Success</w:t>
      </w:r>
    </w:p>
    <w:p>
      <w:pPr>
        <w:pStyle w:val="FirstParagraph"/>
      </w:pPr>
      <w:r>
        <w:t xml:space="preserve">In conclusion, I am excited about the possibility of joining [Company Name] as a Sales Executive and contributing to your continued success in Singapore. My proven track record, adaptability, and dedication to excellence make me a strong candidate for this role. I would welcome the opportunity to discuss how my skills and experiences align with your goals.</w:t>
      </w:r>
    </w:p>
    <w:p>
      <w:pPr>
        <w:pStyle w:val="BodyText"/>
      </w:pPr>
      <w:r>
        <w:t xml:space="preserve">Thank you for considering my application. I look forward to the possibility of working together and helping [Company Name] achieve new heights in Singapore’s vibrant market.</w:t>
      </w:r>
    </w:p>
    <w:bookmarkEnd w:id="26"/>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22:48:55Z</dcterms:created>
  <dcterms:modified xsi:type="dcterms:W3CDTF">2026-07-23T22:48:55Z</dcterms:modified>
</cp:coreProperties>
</file>

<file path=docProps/custom.xml><?xml version="1.0" encoding="utf-8"?>
<Properties xmlns="http://schemas.openxmlformats.org/officeDocument/2006/custom-properties" xmlns:vt="http://schemas.openxmlformats.org/officeDocument/2006/docPropsVTypes"/>
</file>